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D5C3C" w14:textId="77777777" w:rsidR="007B4ECB" w:rsidRDefault="007B4ECB">
      <w:pPr>
        <w:rPr>
          <w:noProof/>
          <w:sz w:val="20"/>
          <w:szCs w:val="20"/>
        </w:rPr>
      </w:pPr>
    </w:p>
    <w:p w14:paraId="505CF651" w14:textId="62130D98" w:rsidR="00DC64DB" w:rsidRDefault="007B4ECB">
      <w:pPr>
        <w:rPr>
          <w:b/>
          <w:bCs/>
          <w:color w:val="595959" w:themeColor="text1" w:themeTint="A6"/>
          <w:sz w:val="24"/>
          <w:szCs w:val="24"/>
        </w:rPr>
      </w:pPr>
      <w:r w:rsidRPr="007B4ECB">
        <w:rPr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57DA92A0" wp14:editId="57DA0588">
            <wp:simplePos x="0" y="0"/>
            <wp:positionH relativeFrom="margin">
              <wp:posOffset>-1905</wp:posOffset>
            </wp:positionH>
            <wp:positionV relativeFrom="paragraph">
              <wp:posOffset>-182880</wp:posOffset>
            </wp:positionV>
            <wp:extent cx="2335530" cy="882650"/>
            <wp:effectExtent l="0" t="0" r="0" b="0"/>
            <wp:wrapNone/>
            <wp:docPr id="205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3237944-08CF-47FF-80A3-4ED9D04FC9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" name="Picture 5">
                      <a:extLst>
                        <a:ext uri="{FF2B5EF4-FFF2-40B4-BE49-F238E27FC236}">
                          <a16:creationId xmlns:a16="http://schemas.microsoft.com/office/drawing/2014/main" id="{53237944-08CF-47FF-80A3-4ED9D04FC96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20"/>
                    <a:stretch/>
                  </pic:blipFill>
                  <pic:spPr bwMode="auto">
                    <a:xfrm>
                      <a:off x="0" y="0"/>
                      <a:ext cx="233553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94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EB910A" wp14:editId="13E545D3">
                <wp:simplePos x="0" y="0"/>
                <wp:positionH relativeFrom="column">
                  <wp:posOffset>3268592</wp:posOffset>
                </wp:positionH>
                <wp:positionV relativeFrom="paragraph">
                  <wp:posOffset>-9269</wp:posOffset>
                </wp:positionV>
                <wp:extent cx="4000500" cy="645795"/>
                <wp:effectExtent l="0" t="0" r="0" b="1905"/>
                <wp:wrapNone/>
                <wp:docPr id="4" name="Text 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16FD82-3757-4422-BFE4-73A05B72A138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45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AF47D15" w14:textId="21EF8435" w:rsidR="00DC64DB" w:rsidRDefault="00394944" w:rsidP="00DC64DB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 xml:space="preserve">Performance Development </w:t>
                            </w:r>
                            <w:r w:rsidR="00DC64D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 xml:space="preserve">Conversation </w:t>
                            </w:r>
                            <w:r w:rsidR="00DC64DB" w:rsidRPr="00394944">
                              <w:rPr>
                                <w:rFonts w:ascii="Calibri" w:eastAsia="+mn-ea" w:hAnsi="Calibri" w:cs="+mn-cs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Planner Worksheet</w:t>
                            </w:r>
                          </w:p>
                        </w:txbxContent>
                      </wps:txbx>
                      <wps:bodyPr vert="horz" wrap="square" lIns="36576" tIns="36576" rIns="36576" bIns="36576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EB910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57.35pt;margin-top:-.75pt;width:315pt;height:50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" filled="f" stroked="f" insetpen="t">
                <v:shadow color="#ccc"/>
                <v:textbox inset="2.88pt,2.88pt,2.88pt,2.88pt">
                  <w:txbxContent>
                    <w:p w14:paraId="2AF47D15" w14:textId="21EF8435" w:rsidR="00DC64DB" w:rsidRDefault="00394944" w:rsidP="00DC64DB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</w:rPr>
                        <w:t xml:space="preserve">Performance Development </w:t>
                      </w:r>
                      <w:r w:rsidR="00DC64DB"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</w:rPr>
                        <w:t xml:space="preserve">Conversation </w:t>
                      </w:r>
                      <w:r w:rsidR="00DC64DB" w:rsidRPr="00394944">
                        <w:rPr>
                          <w:rFonts w:ascii="Calibri" w:eastAsia="+mn-ea" w:hAnsi="Calibri" w:cs="+mn-cs"/>
                          <w:color w:val="FFFFFF"/>
                          <w:kern w:val="24"/>
                          <w:sz w:val="36"/>
                          <w:szCs w:val="36"/>
                        </w:rPr>
                        <w:t>Planner Worksheet</w:t>
                      </w:r>
                    </w:p>
                  </w:txbxContent>
                </v:textbox>
              </v:shape>
            </w:pict>
          </mc:Fallback>
        </mc:AlternateContent>
      </w:r>
      <w:r w:rsidR="00DC64D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0AD76" wp14:editId="7B01D968">
                <wp:simplePos x="0" y="0"/>
                <wp:positionH relativeFrom="margin">
                  <wp:align>left</wp:align>
                </wp:positionH>
                <wp:positionV relativeFrom="paragraph">
                  <wp:posOffset>-301633</wp:posOffset>
                </wp:positionV>
                <wp:extent cx="10034649" cy="997527"/>
                <wp:effectExtent l="0" t="0" r="5080" b="0"/>
                <wp:wrapNone/>
                <wp:docPr id="2" name="Text Box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5AF2B1B-B989-4FE6-B571-EE07AC277898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4649" cy="997527"/>
                        </a:xfrm>
                        <a:prstGeom prst="rect">
                          <a:avLst/>
                        </a:prstGeom>
                        <a:solidFill>
                          <a:srgbClr val="00B3A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vert="horz" wrap="square" lIns="36576" tIns="36576" rIns="36576" bIns="36576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05984" id="Text Box 2" o:spid="_x0000_s1026" type="#_x0000_t202" style="position:absolute;margin-left:0;margin-top:-23.75pt;width:790.15pt;height:78.5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" fillcolor="#00b3af" stroked="f" insetpen="t">
                <v:shadow color="#ccc"/>
                <v:textbox inset="2.88pt,2.88pt,2.88pt,2.88pt"/>
                <w10:wrap anchorx="margin"/>
              </v:shape>
            </w:pict>
          </mc:Fallback>
        </mc:AlternateContent>
      </w:r>
    </w:p>
    <w:p w14:paraId="6BB06441" w14:textId="77777777" w:rsidR="00DC64DB" w:rsidRDefault="00DC64DB">
      <w:pPr>
        <w:rPr>
          <w:b/>
          <w:bCs/>
          <w:color w:val="595959" w:themeColor="text1" w:themeTint="A6"/>
          <w:sz w:val="24"/>
          <w:szCs w:val="24"/>
        </w:rPr>
      </w:pPr>
    </w:p>
    <w:tbl>
      <w:tblPr>
        <w:tblStyle w:val="TableGrid"/>
        <w:tblW w:w="150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49"/>
      </w:tblGrid>
      <w:tr w:rsidR="003B17E5" w:rsidRPr="00AE5DFA" w14:paraId="2E6D1E20" w14:textId="77777777" w:rsidTr="00394944">
        <w:tc>
          <w:tcPr>
            <w:tcW w:w="15049" w:type="dxa"/>
          </w:tcPr>
          <w:p w14:paraId="2A909500" w14:textId="77777777" w:rsidR="007B4ECB" w:rsidRDefault="007B4ECB" w:rsidP="009C0E36">
            <w:pPr>
              <w:tabs>
                <w:tab w:val="num" w:pos="720"/>
              </w:tabs>
              <w:jc w:val="both"/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</w:pPr>
          </w:p>
          <w:p w14:paraId="2156CBF0" w14:textId="77777777" w:rsidR="007B4ECB" w:rsidRDefault="007B4ECB" w:rsidP="009C0E36">
            <w:pPr>
              <w:tabs>
                <w:tab w:val="num" w:pos="720"/>
              </w:tabs>
              <w:jc w:val="both"/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</w:pPr>
          </w:p>
          <w:p w14:paraId="79C24F67" w14:textId="78C464AA" w:rsidR="003B17E5" w:rsidRPr="007B4ECB" w:rsidRDefault="00822AAF" w:rsidP="009C0E36">
            <w:pPr>
              <w:tabs>
                <w:tab w:val="num" w:pos="720"/>
              </w:tabs>
              <w:jc w:val="both"/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  <w:t xml:space="preserve">Employee’s Name:  </w:t>
            </w:r>
            <w:sdt>
              <w:sdtPr>
                <w:rPr>
                  <w:rFonts w:ascii="Arial Narrow" w:hAnsi="Arial Narrow"/>
                  <w:b/>
                  <w:color w:val="595959" w:themeColor="text1" w:themeTint="A6"/>
                  <w:sz w:val="20"/>
                  <w:szCs w:val="20"/>
                </w:rPr>
                <w:id w:val="2107221711"/>
                <w:placeholder>
                  <w:docPart w:val="77D3AC84177B438BBFDED83709239C4B"/>
                </w:placeholder>
                <w:showingPlcHdr/>
              </w:sdtPr>
              <w:sdtContent>
                <w:permStart w:id="1809065088" w:edGrp="everyone"/>
                <w:r w:rsidR="00AB47A7" w:rsidRPr="007B4EC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  <w:permEnd w:id="1809065088"/>
              </w:sdtContent>
            </w:sdt>
            <w:r w:rsidRPr="007B4ECB"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  <w:t xml:space="preserve"> Job Title:  </w:t>
            </w:r>
            <w:sdt>
              <w:sdtPr>
                <w:rPr>
                  <w:rFonts w:ascii="Arial Narrow" w:hAnsi="Arial Narrow"/>
                  <w:b/>
                  <w:color w:val="595959" w:themeColor="text1" w:themeTint="A6"/>
                  <w:sz w:val="20"/>
                  <w:szCs w:val="20"/>
                </w:rPr>
                <w:id w:val="-855958107"/>
                <w:placeholder>
                  <w:docPart w:val="D257A3CEF3604F07A9058999FABA4AFE"/>
                </w:placeholder>
                <w:showingPlcHdr/>
              </w:sdtPr>
              <w:sdtContent>
                <w:permStart w:id="222130170" w:edGrp="everyone"/>
                <w:r w:rsidRPr="007B4EC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  <w:permEnd w:id="222130170"/>
              </w:sdtContent>
            </w:sdt>
            <w:r w:rsidRPr="007B4ECB"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  <w:t xml:space="preserve">  Department:  </w:t>
            </w:r>
            <w:sdt>
              <w:sdtPr>
                <w:rPr>
                  <w:rFonts w:ascii="Arial Narrow" w:hAnsi="Arial Narrow"/>
                  <w:b/>
                  <w:color w:val="595959" w:themeColor="text1" w:themeTint="A6"/>
                  <w:sz w:val="20"/>
                  <w:szCs w:val="20"/>
                </w:rPr>
                <w:id w:val="-59631729"/>
                <w:placeholder>
                  <w:docPart w:val="FC1D6F7CD06B41CEAC76AC00A86A6838"/>
                </w:placeholder>
                <w:showingPlcHdr/>
              </w:sdtPr>
              <w:sdtContent>
                <w:permStart w:id="1685998245" w:edGrp="everyone"/>
                <w:r w:rsidRPr="007B4EC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  <w:permEnd w:id="1685998245"/>
              </w:sdtContent>
            </w:sdt>
          </w:p>
        </w:tc>
      </w:tr>
      <w:tr w:rsidR="003B17E5" w:rsidRPr="00394944" w14:paraId="3A13D65C" w14:textId="04EF1280" w:rsidTr="00394944">
        <w:tc>
          <w:tcPr>
            <w:tcW w:w="15049" w:type="dxa"/>
          </w:tcPr>
          <w:p w14:paraId="506AD5EE" w14:textId="532CC43D" w:rsidR="00822AAF" w:rsidRPr="007B4ECB" w:rsidRDefault="00822AAF" w:rsidP="009C0E36">
            <w:pPr>
              <w:tabs>
                <w:tab w:val="num" w:pos="720"/>
              </w:tabs>
              <w:jc w:val="both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bookmarkStart w:id="0" w:name="_Hlk19545546"/>
            <w:permStart w:id="1025403882" w:edGrp="everyone"/>
            <w:permEnd w:id="1025403882"/>
          </w:p>
          <w:p w14:paraId="465F7B42" w14:textId="567EECFC" w:rsidR="003B17E5" w:rsidRPr="007B4ECB" w:rsidRDefault="00822AAF" w:rsidP="009C0E36">
            <w:pPr>
              <w:tabs>
                <w:tab w:val="num" w:pos="720"/>
              </w:tabs>
              <w:jc w:val="both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Manager’s Name:  </w:t>
            </w:r>
            <w:sdt>
              <w:sdtPr>
                <w:rPr>
                  <w:rFonts w:cstheme="minorHAnsi"/>
                  <w:b/>
                  <w:color w:val="595959" w:themeColor="text1" w:themeTint="A6"/>
                  <w:sz w:val="20"/>
                  <w:szCs w:val="20"/>
                </w:rPr>
                <w:id w:val="-834224458"/>
                <w:placeholder>
                  <w:docPart w:val="00D04839E7974351B6B7E3EAF1B42F51"/>
                </w:placeholder>
                <w:showingPlcHdr/>
              </w:sdtPr>
              <w:sdtContent>
                <w:permStart w:id="584742306" w:edGrp="everyone"/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  <w:permEnd w:id="584742306"/>
              </w:sdtContent>
            </w:sdt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   Date:  </w:t>
            </w:r>
            <w:sdt>
              <w:sdtPr>
                <w:rPr>
                  <w:rFonts w:cstheme="minorHAnsi"/>
                  <w:b/>
                  <w:color w:val="595959" w:themeColor="text1" w:themeTint="A6"/>
                  <w:sz w:val="20"/>
                  <w:szCs w:val="20"/>
                </w:rPr>
                <w:id w:val="-286966978"/>
                <w:placeholder>
                  <w:docPart w:val="798B852A137E4CE4A4C518008169EAB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653093828" w:edGrp="everyone"/>
                <w:r w:rsidR="0092698C"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  <w:permEnd w:id="1653093828"/>
              </w:sdtContent>
            </w:sdt>
          </w:p>
          <w:bookmarkEnd w:id="0"/>
          <w:p w14:paraId="097A161D" w14:textId="319DD176" w:rsidR="003B17E5" w:rsidRPr="007B4ECB" w:rsidRDefault="003B17E5" w:rsidP="003B17E5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  <w:tbl>
            <w:tblPr>
              <w:tblStyle w:val="TableGrid"/>
              <w:tblW w:w="14823" w:type="dxa"/>
              <w:tblLook w:val="04A0" w:firstRow="1" w:lastRow="0" w:firstColumn="1" w:lastColumn="0" w:noHBand="0" w:noVBand="1"/>
            </w:tblPr>
            <w:tblGrid>
              <w:gridCol w:w="3897"/>
              <w:gridCol w:w="3565"/>
              <w:gridCol w:w="3560"/>
              <w:gridCol w:w="3801"/>
            </w:tblGrid>
            <w:tr w:rsidR="00AE5DFA" w:rsidRPr="007B4ECB" w14:paraId="3658E74E" w14:textId="77777777" w:rsidTr="00DC64DB">
              <w:tc>
                <w:tcPr>
                  <w:tcW w:w="14823" w:type="dxa"/>
                  <w:gridSpan w:val="4"/>
                  <w:shd w:val="clear" w:color="auto" w:fill="404040" w:themeFill="text1" w:themeFillTint="BF"/>
                </w:tcPr>
                <w:p w14:paraId="48992623" w14:textId="45E59EDF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</w:rPr>
                    <w:t>Strengths/What’s Working Now</w:t>
                  </w:r>
                </w:p>
              </w:tc>
            </w:tr>
            <w:tr w:rsidR="00AE5DFA" w:rsidRPr="007B4ECB" w14:paraId="0D7C4B89" w14:textId="77777777" w:rsidTr="00DC64DB">
              <w:tc>
                <w:tcPr>
                  <w:tcW w:w="3897" w:type="dxa"/>
                </w:tcPr>
                <w:p w14:paraId="0BAE65F8" w14:textId="5B40C95B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Strength</w:t>
                  </w:r>
                </w:p>
              </w:tc>
              <w:tc>
                <w:tcPr>
                  <w:tcW w:w="3565" w:type="dxa"/>
                </w:tcPr>
                <w:p w14:paraId="3C8A8B46" w14:textId="3AD477E5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Examples</w:t>
                  </w:r>
                </w:p>
              </w:tc>
              <w:tc>
                <w:tcPr>
                  <w:tcW w:w="3560" w:type="dxa"/>
                </w:tcPr>
                <w:p w14:paraId="2A0DCE67" w14:textId="753A9D86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Positive Impact</w:t>
                  </w:r>
                </w:p>
              </w:tc>
              <w:tc>
                <w:tcPr>
                  <w:tcW w:w="3801" w:type="dxa"/>
                </w:tcPr>
                <w:p w14:paraId="6EB41451" w14:textId="357EEB1C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Related Values</w:t>
                  </w:r>
                </w:p>
              </w:tc>
            </w:tr>
            <w:tr w:rsidR="00F877ED" w:rsidRPr="007B4ECB" w14:paraId="54D0F312" w14:textId="77777777" w:rsidTr="00FB15FD">
              <w:permStart w:id="1273829011" w:edGrp="everyone" w:colFirst="3" w:colLast="3" w:displacedByCustomXml="next"/>
              <w:permStart w:id="1906390729" w:edGrp="everyone" w:colFirst="2" w:colLast="2" w:displacedByCustomXml="next"/>
              <w:permStart w:id="1514029589" w:edGrp="everyone" w:colFirst="1" w:colLast="1" w:displacedByCustomXml="next"/>
              <w:permStart w:id="1355492980" w:edGrp="everyone" w:colFirst="0" w:colLast="0" w:displacedByCustomXml="next"/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-505680137"/>
                  <w:placeholder>
                    <w:docPart w:val="DA3645EAD8AB4811B99993BE5786B97A"/>
                  </w:placeholder>
                  <w:showingPlcHdr/>
                </w:sdtPr>
                <w:sdtContent>
                  <w:permStart w:id="931531537" w:edGrp="everyone" w:displacedByCustomXml="prev"/>
                  <w:tc>
                    <w:tcPr>
                      <w:tcW w:w="3897" w:type="dxa"/>
                    </w:tcPr>
                    <w:p w14:paraId="746A6DA8" w14:textId="4633DB2A" w:rsidR="00F877ED" w:rsidRPr="007B4ECB" w:rsidRDefault="00F877ED" w:rsidP="003B17E5">
                      <w:pPr>
                        <w:rPr>
                          <w:rFonts w:cstheme="minorHAnsi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931531537" w:displacedByCustomXml="next"/>
                </w:sdtContent>
              </w:sdt>
              <w:sdt>
                <w:sdt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  <w:id w:val="1618331583"/>
                  <w:placeholder>
                    <w:docPart w:val="76580A8969CD4582BF8D6E151F7B70C0"/>
                  </w:placeholder>
                </w:sdtPr>
                <w:sdtContent>
                  <w:sdt>
                    <w:sdtPr>
                      <w:rPr>
                        <w:rFonts w:cstheme="minorHAnsi"/>
                        <w:b/>
                        <w:color w:val="404040"/>
                        <w:sz w:val="20"/>
                        <w:szCs w:val="20"/>
                      </w:rPr>
                      <w:id w:val="-1358423854"/>
                      <w:placeholder>
                        <w:docPart w:val="82A228E0564346F289F43758DCAB7DD3"/>
                      </w:placeholder>
                      <w:showingPlcHdr/>
                    </w:sdtPr>
                    <w:sdtEndPr>
                      <w:rPr>
                        <w:bCs/>
                      </w:rPr>
                    </w:sdtEndPr>
                    <w:sdtContent>
                      <w:permStart w:id="434667095" w:edGrp="everyone" w:displacedByCustomXml="prev"/>
                      <w:tc>
                        <w:tcPr>
                          <w:tcW w:w="3565" w:type="dxa"/>
                        </w:tcPr>
                        <w:p w14:paraId="31FDAA49" w14:textId="30C4D0A3" w:rsidR="00F877ED" w:rsidRPr="007B4ECB" w:rsidRDefault="00F877ED" w:rsidP="003B17E5">
                          <w:pPr>
                            <w:rPr>
                              <w:rFonts w:cstheme="minorHAnsi"/>
                              <w:b/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 w:rsidRPr="007B4ECB">
                            <w:rPr>
                              <w:rStyle w:val="PlaceholderText"/>
                              <w:rFonts w:cstheme="minorHAnsi"/>
                              <w:sz w:val="20"/>
                              <w:szCs w:val="20"/>
                            </w:rPr>
                            <w:t>Click or tap here to enter text.</w:t>
                          </w:r>
                        </w:p>
                      </w:tc>
                      <w:permEnd w:id="434667095" w:displacedByCustomXml="next"/>
                    </w:sdtContent>
                  </w:sdt>
                </w:sdtContent>
              </w:sdt>
              <w:sdt>
                <w:sdt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  <w:id w:val="-2034257450"/>
                  <w:placeholder>
                    <w:docPart w:val="3E780A0DD7254264850C22646A743911"/>
                  </w:placeholder>
                  <w:showingPlcHdr/>
                </w:sdtPr>
                <w:sdtContent>
                  <w:permStart w:id="2019893082" w:edGrp="everyone" w:displacedByCustomXml="prev"/>
                  <w:tc>
                    <w:tcPr>
                      <w:tcW w:w="3560" w:type="dxa"/>
                    </w:tcPr>
                    <w:p w14:paraId="6B7A8DDB" w14:textId="6E5E8BF2" w:rsidR="00F877ED" w:rsidRPr="007B4ECB" w:rsidRDefault="00F877ED" w:rsidP="003B17E5">
                      <w:pPr>
                        <w:rPr>
                          <w:rFonts w:cstheme="minorHAnsi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2019893082" w:displacedByCustomXml="next"/>
                </w:sdtContent>
              </w:sdt>
              <w:sdt>
                <w:sdt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  <w:id w:val="-1525779456"/>
                  <w:placeholder>
                    <w:docPart w:val="0D9EDCCAFF0046B7B79989DD6834D77D"/>
                  </w:placeholder>
                  <w:showingPlcHdr/>
                </w:sdtPr>
                <w:sdtContent>
                  <w:permStart w:id="314129188" w:edGrp="everyone" w:displacedByCustomXml="prev"/>
                  <w:tc>
                    <w:tcPr>
                      <w:tcW w:w="3801" w:type="dxa"/>
                    </w:tcPr>
                    <w:p w14:paraId="57A0F482" w14:textId="79ED9942" w:rsidR="00F877ED" w:rsidRPr="007B4ECB" w:rsidRDefault="00F877ED" w:rsidP="003B17E5">
                      <w:pPr>
                        <w:rPr>
                          <w:rFonts w:cstheme="minorHAnsi"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314129188" w:displacedByCustomXml="next"/>
                </w:sdtContent>
              </w:sdt>
            </w:tr>
            <w:tr w:rsidR="00F877ED" w:rsidRPr="007B4ECB" w14:paraId="5F1B31AA" w14:textId="77777777" w:rsidTr="00FB15FD">
              <w:permEnd w:id="1273829011" w:displacedByCustomXml="next"/>
              <w:permEnd w:id="1906390729" w:displacedByCustomXml="next"/>
              <w:permEnd w:id="1514029589" w:displacedByCustomXml="next"/>
              <w:permEnd w:id="1355492980" w:displacedByCustomXml="next"/>
              <w:permStart w:id="1126526247" w:edGrp="everyone" w:colFirst="0" w:colLast="0" w:displacedByCustomXml="next"/>
              <w:permStart w:id="1064645533" w:edGrp="everyone" w:colFirst="1" w:colLast="1" w:displacedByCustomXml="next"/>
              <w:permStart w:id="1745305045" w:edGrp="everyone" w:colFirst="2" w:colLast="2" w:displacedByCustomXml="next"/>
              <w:permStart w:id="1332687610" w:edGrp="everyone" w:colFirst="3" w:colLast="3" w:displacedByCustomXml="next"/>
              <w:permStart w:id="246358721" w:edGrp="everyone" w:colFirst="4" w:colLast="4" w:displacedByCustomXml="next"/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-1834909347"/>
                  <w:placeholder>
                    <w:docPart w:val="1B3E0D5CFEC44A44B6B19A4487782491"/>
                  </w:placeholder>
                  <w:showingPlcHdr/>
                </w:sdtPr>
                <w:sdtContent>
                  <w:permStart w:id="664538249" w:edGrp="everyone" w:displacedByCustomXml="prev"/>
                  <w:tc>
                    <w:tcPr>
                      <w:tcW w:w="3897" w:type="dxa"/>
                    </w:tcPr>
                    <w:p w14:paraId="40DAFE3D" w14:textId="4ABDE638" w:rsidR="00F877ED" w:rsidRDefault="00F877ED" w:rsidP="003B17E5">
                      <w:pPr>
                        <w:rPr>
                          <w:rFonts w:cstheme="minorHAnsi"/>
                          <w:b/>
                          <w:bCs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664538249" w:displacedByCustomXml="next"/>
                </w:sdtContent>
              </w:sdt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1817528510"/>
                  <w:placeholder>
                    <w:docPart w:val="BD3871E8B22A4522AF281562F0719B61"/>
                  </w:placeholder>
                  <w:showingPlcHdr/>
                </w:sdtPr>
                <w:sdtContent>
                  <w:permStart w:id="520815065" w:edGrp="everyone" w:displacedByCustomXml="prev"/>
                  <w:tc>
                    <w:tcPr>
                      <w:tcW w:w="3565" w:type="dxa"/>
                    </w:tcPr>
                    <w:p w14:paraId="2C585097" w14:textId="3011CDA3" w:rsidR="00F877ED" w:rsidRDefault="00F877ED" w:rsidP="003B17E5">
                      <w:pPr>
                        <w:rPr>
                          <w:rFonts w:cstheme="minorHAnsi"/>
                          <w:b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520815065" w:displacedByCustomXml="next"/>
                </w:sdtContent>
              </w:sdt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186568360"/>
                  <w:placeholder>
                    <w:docPart w:val="B52446006F67469395AD3AE653270BB3"/>
                  </w:placeholder>
                  <w:showingPlcHdr/>
                </w:sdtPr>
                <w:sdtContent>
                  <w:permStart w:id="468728736" w:edGrp="everyone" w:displacedByCustomXml="prev"/>
                  <w:tc>
                    <w:tcPr>
                      <w:tcW w:w="3560" w:type="dxa"/>
                    </w:tcPr>
                    <w:p w14:paraId="53186FF2" w14:textId="6BFB266B" w:rsidR="00F877ED" w:rsidRDefault="00F877ED" w:rsidP="003B17E5">
                      <w:pPr>
                        <w:rPr>
                          <w:rFonts w:cstheme="minorHAnsi"/>
                          <w:b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468728736" w:displacedByCustomXml="next"/>
                </w:sdtContent>
              </w:sdt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1094826698"/>
                  <w:placeholder>
                    <w:docPart w:val="F28AF9DA81404B2CBDF0553B39536281"/>
                  </w:placeholder>
                  <w:showingPlcHdr/>
                </w:sdtPr>
                <w:sdtContent>
                  <w:permStart w:id="690625318" w:edGrp="everyone" w:displacedByCustomXml="prev"/>
                  <w:tc>
                    <w:tcPr>
                      <w:tcW w:w="3801" w:type="dxa"/>
                    </w:tcPr>
                    <w:p w14:paraId="6B8B6E81" w14:textId="60017737" w:rsidR="00F877ED" w:rsidRDefault="00F877ED" w:rsidP="003B17E5">
                      <w:pPr>
                        <w:rPr>
                          <w:rFonts w:cstheme="minorHAnsi"/>
                          <w:b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690625318" w:displacedByCustomXml="next"/>
                </w:sdtContent>
              </w:sdt>
            </w:tr>
            <w:permEnd w:id="246358721"/>
            <w:permEnd w:id="1332687610"/>
            <w:permEnd w:id="1745305045"/>
            <w:permEnd w:id="1064645533"/>
            <w:permEnd w:id="1126526247"/>
          </w:tbl>
          <w:p w14:paraId="62A56EAC" w14:textId="4D9C8A7F" w:rsidR="00AE5DFA" w:rsidRPr="007B4ECB" w:rsidRDefault="00AE5DFA" w:rsidP="003B17E5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</w:tbl>
    <w:p w14:paraId="23F968C2" w14:textId="77777777" w:rsidR="00AE5DFA" w:rsidRPr="00394944" w:rsidRDefault="00AE5DFA" w:rsidP="003B17E5">
      <w:pPr>
        <w:rPr>
          <w:rFonts w:cstheme="minorHAnsi"/>
          <w:b/>
          <w:color w:val="2F5496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571"/>
        <w:gridCol w:w="3899"/>
        <w:gridCol w:w="3413"/>
        <w:gridCol w:w="3967"/>
      </w:tblGrid>
      <w:tr w:rsidR="00AE5DFA" w:rsidRPr="007B4ECB" w14:paraId="0BA54FBC" w14:textId="77777777" w:rsidTr="00DC64DB">
        <w:tc>
          <w:tcPr>
            <w:tcW w:w="14850" w:type="dxa"/>
            <w:gridSpan w:val="4"/>
            <w:shd w:val="clear" w:color="auto" w:fill="404040" w:themeFill="text1" w:themeFillTint="BF"/>
          </w:tcPr>
          <w:p w14:paraId="5AC9D2B5" w14:textId="1C854295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What’s Next/How to be even more effective moving forward</w:t>
            </w:r>
          </w:p>
        </w:tc>
      </w:tr>
      <w:tr w:rsidR="00AE5DFA" w:rsidRPr="007B4ECB" w14:paraId="5D057F91" w14:textId="77777777" w:rsidTr="00394944">
        <w:tc>
          <w:tcPr>
            <w:tcW w:w="3571" w:type="dxa"/>
          </w:tcPr>
          <w:p w14:paraId="5FF09AF0" w14:textId="670D78B9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’s Next</w:t>
            </w:r>
          </w:p>
        </w:tc>
        <w:tc>
          <w:tcPr>
            <w:tcW w:w="3899" w:type="dxa"/>
          </w:tcPr>
          <w:p w14:paraId="2C74D982" w14:textId="20C3A264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Specific Actions to Achieve What’s Next</w:t>
            </w:r>
          </w:p>
        </w:tc>
        <w:tc>
          <w:tcPr>
            <w:tcW w:w="3413" w:type="dxa"/>
          </w:tcPr>
          <w:p w14:paraId="19C90E6B" w14:textId="57B85AFA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Importance</w:t>
            </w:r>
          </w:p>
        </w:tc>
        <w:tc>
          <w:tcPr>
            <w:tcW w:w="3967" w:type="dxa"/>
          </w:tcPr>
          <w:p w14:paraId="513AEF91" w14:textId="4DB4F459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Related Values</w:t>
            </w:r>
            <w:r w:rsidR="00DC64DB"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="00394944"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</w:p>
        </w:tc>
      </w:tr>
      <w:tr w:rsidR="00F877ED" w:rsidRPr="007B4ECB" w14:paraId="1B567F0C" w14:textId="77777777" w:rsidTr="00716E21">
        <w:permStart w:id="1000958944" w:edGrp="everyone" w:colFirst="3" w:colLast="3" w:displacedByCustomXml="next"/>
        <w:permStart w:id="1819895440" w:edGrp="everyone" w:colFirst="2" w:colLast="2" w:displacedByCustomXml="next"/>
        <w:permStart w:id="588915317" w:edGrp="everyone" w:colFirst="1" w:colLast="1" w:displacedByCustomXml="next"/>
        <w:permStart w:id="1810517122" w:edGrp="everyone" w:colFirst="0" w:colLast="0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1684557414"/>
            <w:placeholder>
              <w:docPart w:val="E894035707D541FD96150D11997BEA41"/>
            </w:placeholder>
            <w:showingPlcHdr/>
          </w:sdtPr>
          <w:sdtContent>
            <w:permStart w:id="1763389368" w:edGrp="everyone" w:displacedByCustomXml="prev"/>
            <w:tc>
              <w:tcPr>
                <w:tcW w:w="3571" w:type="dxa"/>
              </w:tcPr>
              <w:p w14:paraId="36FBBB1D" w14:textId="5A7AB7CC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763389368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213962765"/>
            <w:placeholder>
              <w:docPart w:val="73F4BC2A9A36447299734C85C05E2B5B"/>
            </w:placeholder>
            <w:showingPlcHdr/>
          </w:sdtPr>
          <w:sdtContent>
            <w:permStart w:id="216288537" w:edGrp="everyone" w:displacedByCustomXml="prev"/>
            <w:tc>
              <w:tcPr>
                <w:tcW w:w="3899" w:type="dxa"/>
              </w:tcPr>
              <w:p w14:paraId="72460E6A" w14:textId="0C20CCA2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216288537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535044702"/>
            <w:placeholder>
              <w:docPart w:val="F13CDFA6035A40289EB228294CC28B64"/>
            </w:placeholder>
            <w:showingPlcHdr/>
          </w:sdtPr>
          <w:sdtContent>
            <w:permStart w:id="641612297" w:edGrp="everyone" w:displacedByCustomXml="prev"/>
            <w:tc>
              <w:tcPr>
                <w:tcW w:w="3413" w:type="dxa"/>
              </w:tcPr>
              <w:p w14:paraId="04A3F245" w14:textId="368EF67E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641612297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1348855738"/>
            <w:placeholder>
              <w:docPart w:val="CC692DD3E9DB415ABB4925DD66893FFB"/>
            </w:placeholder>
            <w:showingPlcHdr/>
          </w:sdtPr>
          <w:sdtContent>
            <w:permStart w:id="1054359617" w:edGrp="everyone" w:displacedByCustomXml="prev"/>
            <w:tc>
              <w:tcPr>
                <w:tcW w:w="3967" w:type="dxa"/>
              </w:tcPr>
              <w:p w14:paraId="2091FAFD" w14:textId="3336C8AF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054359617" w:displacedByCustomXml="next"/>
          </w:sdtContent>
        </w:sdt>
      </w:tr>
      <w:tr w:rsidR="00F877ED" w:rsidRPr="007B4ECB" w14:paraId="7CE2B354" w14:textId="77777777" w:rsidTr="00716E21">
        <w:permEnd w:id="1000958944" w:displacedByCustomXml="next"/>
        <w:permEnd w:id="1819895440" w:displacedByCustomXml="next"/>
        <w:permEnd w:id="588915317" w:displacedByCustomXml="next"/>
        <w:permEnd w:id="1810517122" w:displacedByCustomXml="next"/>
        <w:permStart w:id="1801652209" w:edGrp="everyone" w:colFirst="0" w:colLast="0" w:displacedByCustomXml="next"/>
        <w:permStart w:id="356914364" w:edGrp="everyone" w:colFirst="1" w:colLast="1" w:displacedByCustomXml="next"/>
        <w:permStart w:id="1479107325" w:edGrp="everyone" w:colFirst="2" w:colLast="2" w:displacedByCustomXml="next"/>
        <w:permStart w:id="591090754" w:edGrp="everyone" w:colFirst="3" w:colLast="3" w:displacedByCustomXml="next"/>
        <w:permStart w:id="1501450444" w:edGrp="everyone" w:colFirst="4" w:colLast="4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131682279"/>
            <w:placeholder>
              <w:docPart w:val="D9367AE44E194207A3F0F677A84BE437"/>
            </w:placeholder>
            <w:showingPlcHdr/>
          </w:sdtPr>
          <w:sdtContent>
            <w:permStart w:id="968969619" w:edGrp="everyone" w:displacedByCustomXml="prev"/>
            <w:tc>
              <w:tcPr>
                <w:tcW w:w="3571" w:type="dxa"/>
              </w:tcPr>
              <w:p w14:paraId="410AACD0" w14:textId="5CADDAB7" w:rsidR="00F877ED" w:rsidRDefault="00F877ED" w:rsidP="00603382">
                <w:p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968969619" w:displacedByCustomXml="next"/>
          </w:sdtContent>
        </w:sdt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237376797"/>
            <w:placeholder>
              <w:docPart w:val="CFD92A9373DE49D4B0E083F1C89D67F4"/>
            </w:placeholder>
            <w:showingPlcHdr/>
          </w:sdtPr>
          <w:sdtContent>
            <w:permStart w:id="533210164" w:edGrp="everyone" w:displacedByCustomXml="prev"/>
            <w:tc>
              <w:tcPr>
                <w:tcW w:w="3899" w:type="dxa"/>
              </w:tcPr>
              <w:p w14:paraId="5194849F" w14:textId="74235278" w:rsidR="00F877ED" w:rsidRDefault="00F877ED" w:rsidP="00603382">
                <w:p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533210164" w:displacedByCustomXml="next"/>
          </w:sdtContent>
        </w:sdt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196358527"/>
            <w:placeholder>
              <w:docPart w:val="00E58BBBA04841EA8E88A8C8236A04B3"/>
            </w:placeholder>
            <w:showingPlcHdr/>
          </w:sdtPr>
          <w:sdtContent>
            <w:permStart w:id="1133973786" w:edGrp="everyone" w:displacedByCustomXml="prev"/>
            <w:tc>
              <w:tcPr>
                <w:tcW w:w="3413" w:type="dxa"/>
              </w:tcPr>
              <w:p w14:paraId="49B0B887" w14:textId="31CEDE3C" w:rsidR="00F877ED" w:rsidRDefault="00F877ED" w:rsidP="00603382">
                <w:p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133973786" w:displacedByCustomXml="next"/>
          </w:sdtContent>
        </w:sdt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520205100"/>
            <w:placeholder>
              <w:docPart w:val="8E767B0B6D12460484C4A96ED7F4119D"/>
            </w:placeholder>
            <w:showingPlcHdr/>
          </w:sdtPr>
          <w:sdtContent>
            <w:permStart w:id="417662699" w:edGrp="everyone" w:displacedByCustomXml="prev"/>
            <w:tc>
              <w:tcPr>
                <w:tcW w:w="3967" w:type="dxa"/>
              </w:tcPr>
              <w:p w14:paraId="1BA3FB0C" w14:textId="3C7A896E" w:rsidR="00F877ED" w:rsidRDefault="00F877ED" w:rsidP="00603382">
                <w:p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417662699" w:displacedByCustomXml="next"/>
          </w:sdtContent>
        </w:sdt>
      </w:tr>
      <w:permEnd w:id="1501450444"/>
      <w:permEnd w:id="591090754"/>
      <w:permEnd w:id="1479107325"/>
      <w:permEnd w:id="356914364"/>
      <w:permEnd w:id="1801652209"/>
    </w:tbl>
    <w:p w14:paraId="4FD0881E" w14:textId="77777777" w:rsidR="00AE5DFA" w:rsidRPr="007B4ECB" w:rsidRDefault="00AE5DFA" w:rsidP="003B17E5">
      <w:pPr>
        <w:rPr>
          <w:rFonts w:cstheme="minorHAnsi"/>
          <w:b/>
          <w:color w:val="2F5496"/>
          <w:sz w:val="20"/>
          <w:szCs w:val="20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571"/>
        <w:gridCol w:w="564"/>
        <w:gridCol w:w="3092"/>
        <w:gridCol w:w="2107"/>
        <w:gridCol w:w="1549"/>
        <w:gridCol w:w="3972"/>
      </w:tblGrid>
      <w:tr w:rsidR="00AE5DFA" w:rsidRPr="007B4ECB" w14:paraId="4BB62603" w14:textId="77777777" w:rsidTr="007B4ECB">
        <w:tc>
          <w:tcPr>
            <w:tcW w:w="14850" w:type="dxa"/>
            <w:gridSpan w:val="6"/>
            <w:shd w:val="clear" w:color="auto" w:fill="404040" w:themeFill="text1" w:themeFillTint="BF"/>
          </w:tcPr>
          <w:p w14:paraId="3FA22D71" w14:textId="704074E0" w:rsidR="00AE5DFA" w:rsidRPr="007B4ECB" w:rsidRDefault="00AE5DFA" w:rsidP="00603382">
            <w:pPr>
              <w:rPr>
                <w:rFonts w:cstheme="minorHAnsi"/>
                <w:color w:val="215868" w:themeColor="accent5" w:themeShade="80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reate Action Items from What’s Next/How to Be Even More Effective Moving Forward (manager and employee do this part together)</w:t>
            </w:r>
          </w:p>
        </w:tc>
      </w:tr>
      <w:tr w:rsidR="00AE5DFA" w:rsidRPr="00394944" w14:paraId="30CD2517" w14:textId="77777777" w:rsidTr="007B4ECB">
        <w:tc>
          <w:tcPr>
            <w:tcW w:w="3571" w:type="dxa"/>
          </w:tcPr>
          <w:p w14:paraId="25DD1264" w14:textId="2B9D1E91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Action Items</w:t>
            </w:r>
          </w:p>
        </w:tc>
        <w:tc>
          <w:tcPr>
            <w:tcW w:w="3656" w:type="dxa"/>
            <w:gridSpan w:val="2"/>
          </w:tcPr>
          <w:p w14:paraId="2D173CE1" w14:textId="71117BE8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Identify Smaller Steps/Actions</w:t>
            </w:r>
          </w:p>
        </w:tc>
        <w:tc>
          <w:tcPr>
            <w:tcW w:w="3656" w:type="dxa"/>
            <w:gridSpan w:val="2"/>
          </w:tcPr>
          <w:p w14:paraId="6F874034" w14:textId="567F2CA9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Measurement</w:t>
            </w:r>
          </w:p>
        </w:tc>
        <w:tc>
          <w:tcPr>
            <w:tcW w:w="3967" w:type="dxa"/>
          </w:tcPr>
          <w:p w14:paraId="32B6FB22" w14:textId="023E78D1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Time Frame/Due Date</w:t>
            </w:r>
          </w:p>
        </w:tc>
      </w:tr>
      <w:tr w:rsidR="00AE5DFA" w:rsidRPr="00394944" w14:paraId="64B74280" w14:textId="77777777" w:rsidTr="007B4ECB">
        <w:permStart w:id="1441604134" w:edGrp="everyone" w:colFirst="3" w:colLast="3" w:displacedByCustomXml="next"/>
        <w:permStart w:id="692000082" w:edGrp="everyone" w:colFirst="2" w:colLast="2" w:displacedByCustomXml="next"/>
        <w:permStart w:id="1784436177" w:edGrp="everyone" w:colFirst="1" w:colLast="1" w:displacedByCustomXml="next"/>
        <w:permStart w:id="89934766" w:edGrp="everyone" w:colFirst="0" w:colLast="0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-1879543320"/>
            <w:placeholder>
              <w:docPart w:val="7B8B566C89914619BA6BC72F452EFA2C"/>
            </w:placeholder>
            <w:showingPlcHdr/>
          </w:sdtPr>
          <w:sdtContent>
            <w:permStart w:id="333085724" w:edGrp="everyone" w:displacedByCustomXml="prev"/>
            <w:tc>
              <w:tcPr>
                <w:tcW w:w="3571" w:type="dxa"/>
              </w:tcPr>
              <w:p w14:paraId="49149FBF" w14:textId="5072F7E9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333085724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483585288"/>
            <w:placeholder>
              <w:docPart w:val="8866FA10A7F042FF96697A74E9459036"/>
            </w:placeholder>
            <w:showingPlcHdr/>
          </w:sdtPr>
          <w:sdtContent>
            <w:permStart w:id="713498753" w:edGrp="everyone" w:displacedByCustomXml="prev"/>
            <w:tc>
              <w:tcPr>
                <w:tcW w:w="3656" w:type="dxa"/>
                <w:gridSpan w:val="2"/>
              </w:tcPr>
              <w:p w14:paraId="37414BA9" w14:textId="1AFFB0EE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713498753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1229076116"/>
            <w:placeholder>
              <w:docPart w:val="F91255C84D794693A32A4141C0002379"/>
            </w:placeholder>
            <w:showingPlcHdr/>
          </w:sdtPr>
          <w:sdtContent>
            <w:permStart w:id="624953101" w:edGrp="everyone" w:displacedByCustomXml="prev"/>
            <w:tc>
              <w:tcPr>
                <w:tcW w:w="3656" w:type="dxa"/>
                <w:gridSpan w:val="2"/>
              </w:tcPr>
              <w:p w14:paraId="5F007419" w14:textId="7A8381CC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624953101" w:displacedByCustomXml="next"/>
          </w:sdtContent>
        </w:sdt>
        <w:sdt>
          <w:sdtPr>
            <w:rPr>
              <w:rFonts w:cstheme="minorHAnsi"/>
              <w:b/>
              <w:bCs/>
              <w:sz w:val="20"/>
              <w:szCs w:val="20"/>
            </w:rPr>
            <w:id w:val="-540274752"/>
            <w:placeholder>
              <w:docPart w:val="BBF11AC7C4F74A4CA48D2D22D2E79B79"/>
            </w:placeholder>
            <w:showingPlcHdr/>
          </w:sdtPr>
          <w:sdtContent>
            <w:permStart w:id="1496853895" w:edGrp="everyone" w:displacedByCustomXml="prev"/>
            <w:tc>
              <w:tcPr>
                <w:tcW w:w="3967" w:type="dxa"/>
              </w:tcPr>
              <w:p w14:paraId="2F72DDE4" w14:textId="3A681A06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496853895" w:displacedByCustomXml="next"/>
          </w:sdtContent>
        </w:sdt>
      </w:tr>
      <w:tr w:rsidR="007B4ECB" w:rsidRPr="00394944" w14:paraId="5D53223B" w14:textId="77777777" w:rsidTr="007B4ECB">
        <w:permEnd w:id="1441604134" w:displacedByCustomXml="next"/>
        <w:permEnd w:id="692000082" w:displacedByCustomXml="next"/>
        <w:permEnd w:id="1784436177" w:displacedByCustomXml="next"/>
        <w:permEnd w:id="89934766" w:displacedByCustomXml="next"/>
        <w:permStart w:id="1323437755" w:edGrp="everyone" w:colFirst="3" w:colLast="3" w:displacedByCustomXml="next"/>
        <w:permStart w:id="645231934" w:edGrp="everyone" w:colFirst="2" w:colLast="2" w:displacedByCustomXml="next"/>
        <w:permStart w:id="1144591209" w:edGrp="everyone" w:colFirst="1" w:colLast="1" w:displacedByCustomXml="next"/>
        <w:permStart w:id="84029769" w:edGrp="everyone" w:colFirst="0" w:colLast="0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-1312327567"/>
            <w:placeholder>
              <w:docPart w:val="F3420EC096F14801BF2037CD4718E5E4"/>
            </w:placeholder>
            <w:showingPlcHdr/>
          </w:sdtPr>
          <w:sdtContent>
            <w:permStart w:id="2061376379" w:edGrp="everyone" w:displacedByCustomXml="prev"/>
            <w:tc>
              <w:tcPr>
                <w:tcW w:w="3571" w:type="dxa"/>
              </w:tcPr>
              <w:p w14:paraId="4BEA1E81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2061376379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210031839"/>
            <w:placeholder>
              <w:docPart w:val="0EB9AB6EEE56441E9A58106368B962AD"/>
            </w:placeholder>
            <w:showingPlcHdr/>
          </w:sdtPr>
          <w:sdtContent>
            <w:permStart w:id="1879338033" w:edGrp="everyone" w:displacedByCustomXml="prev"/>
            <w:tc>
              <w:tcPr>
                <w:tcW w:w="3656" w:type="dxa"/>
                <w:gridSpan w:val="2"/>
              </w:tcPr>
              <w:p w14:paraId="6FA12628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879338033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322274266"/>
            <w:placeholder>
              <w:docPart w:val="72920A9F36F64C8B930E48C10097755E"/>
            </w:placeholder>
            <w:showingPlcHdr/>
          </w:sdtPr>
          <w:sdtContent>
            <w:permStart w:id="114960316" w:edGrp="everyone" w:displacedByCustomXml="prev"/>
            <w:tc>
              <w:tcPr>
                <w:tcW w:w="3656" w:type="dxa"/>
                <w:gridSpan w:val="2"/>
              </w:tcPr>
              <w:p w14:paraId="1441D0EF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14960316" w:displacedByCustomXml="next"/>
          </w:sdtContent>
        </w:sdt>
        <w:sdt>
          <w:sdtPr>
            <w:rPr>
              <w:rFonts w:cstheme="minorHAnsi"/>
              <w:b/>
              <w:bCs/>
              <w:sz w:val="20"/>
              <w:szCs w:val="20"/>
            </w:rPr>
            <w:id w:val="154666174"/>
            <w:placeholder>
              <w:docPart w:val="BE590CFD20D743C89267B8B02AB6AB04"/>
            </w:placeholder>
            <w:showingPlcHdr/>
          </w:sdtPr>
          <w:sdtContent>
            <w:permStart w:id="964327299" w:edGrp="everyone" w:displacedByCustomXml="prev"/>
            <w:tc>
              <w:tcPr>
                <w:tcW w:w="3967" w:type="dxa"/>
              </w:tcPr>
              <w:p w14:paraId="3BF912CD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964327299" w:displacedByCustomXml="next"/>
          </w:sdtContent>
        </w:sdt>
      </w:tr>
      <w:permEnd w:id="84029769"/>
      <w:permEnd w:id="1144591209"/>
      <w:permEnd w:id="645231934"/>
      <w:permEnd w:id="1323437755"/>
      <w:tr w:rsidR="00AE5DFA" w:rsidRPr="00DC64DB" w14:paraId="53552703" w14:textId="77777777" w:rsidTr="007B4ECB">
        <w:tc>
          <w:tcPr>
            <w:tcW w:w="148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A9A7A5D" w14:textId="17BEA9F2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Signatures</w:t>
            </w:r>
          </w:p>
        </w:tc>
      </w:tr>
      <w:tr w:rsidR="00AE5DFA" w:rsidRPr="00DC64DB" w14:paraId="66E7C1E8" w14:textId="77777777" w:rsidTr="007B4ECB">
        <w:tc>
          <w:tcPr>
            <w:tcW w:w="4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C68725" w14:textId="7A3D9D3F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3087" w:type="dxa"/>
            <w:tcBorders>
              <w:top w:val="nil"/>
              <w:left w:val="nil"/>
              <w:bottom w:val="nil"/>
              <w:right w:val="nil"/>
            </w:tcBorders>
          </w:tcPr>
          <w:p w14:paraId="4F3B3CE1" w14:textId="56AE5D49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36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9B648C" w14:textId="74901624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3972" w:type="dxa"/>
            <w:tcBorders>
              <w:top w:val="nil"/>
              <w:left w:val="nil"/>
              <w:bottom w:val="nil"/>
              <w:right w:val="nil"/>
            </w:tcBorders>
          </w:tcPr>
          <w:p w14:paraId="1A6D1C6A" w14:textId="3BF657B9" w:rsidR="00AE5DFA" w:rsidRPr="00DC64D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  <w:tr w:rsidR="00AE5DFA" w:rsidRPr="00DC64DB" w14:paraId="61443844" w14:textId="77777777" w:rsidTr="007B4ECB">
        <w:tc>
          <w:tcPr>
            <w:tcW w:w="41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06D259" w14:textId="076BDC8B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Manager:</w:t>
            </w:r>
          </w:p>
        </w:tc>
        <w:tc>
          <w:tcPr>
            <w:tcW w:w="5199" w:type="dxa"/>
            <w:gridSpan w:val="2"/>
            <w:tcBorders>
              <w:top w:val="nil"/>
              <w:left w:val="nil"/>
              <w:right w:val="nil"/>
            </w:tcBorders>
          </w:tcPr>
          <w:p w14:paraId="65C36545" w14:textId="77777777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 xml:space="preserve">Date:  </w:t>
            </w:r>
          </w:p>
        </w:tc>
        <w:tc>
          <w:tcPr>
            <w:tcW w:w="55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753A24" w14:textId="37698295" w:rsidR="00AE5DFA" w:rsidRPr="00DC64D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  <w:tr w:rsidR="00AE5DFA" w:rsidRPr="00DC64DB" w14:paraId="5716B132" w14:textId="77777777" w:rsidTr="007B4ECB">
        <w:tc>
          <w:tcPr>
            <w:tcW w:w="4135" w:type="dxa"/>
            <w:gridSpan w:val="2"/>
            <w:tcBorders>
              <w:left w:val="nil"/>
              <w:right w:val="nil"/>
            </w:tcBorders>
          </w:tcPr>
          <w:p w14:paraId="2B09BA7B" w14:textId="77777777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</w:p>
          <w:p w14:paraId="2070113C" w14:textId="0F6AEDF6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 xml:space="preserve">Employee:  </w:t>
            </w:r>
          </w:p>
        </w:tc>
        <w:tc>
          <w:tcPr>
            <w:tcW w:w="5199" w:type="dxa"/>
            <w:gridSpan w:val="2"/>
            <w:tcBorders>
              <w:left w:val="nil"/>
              <w:right w:val="nil"/>
            </w:tcBorders>
          </w:tcPr>
          <w:p w14:paraId="25D8EB85" w14:textId="77777777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</w:p>
          <w:p w14:paraId="07CBECF8" w14:textId="2DCC602E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Date:</w:t>
            </w:r>
          </w:p>
        </w:tc>
        <w:tc>
          <w:tcPr>
            <w:tcW w:w="55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260EE8" w14:textId="37DC9677" w:rsidR="00AE5DFA" w:rsidRPr="00DC64D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</w:tbl>
    <w:p w14:paraId="31513A27" w14:textId="272A070F" w:rsidR="00DC64DB" w:rsidRDefault="00DC64DB" w:rsidP="00394944">
      <w:pPr>
        <w:rPr>
          <w:rFonts w:ascii="Arial Narrow" w:hAnsi="Arial Narrow" w:cs="Arial"/>
          <w:b/>
          <w:color w:val="2F5496"/>
          <w:sz w:val="20"/>
          <w:szCs w:val="20"/>
        </w:rPr>
      </w:pPr>
    </w:p>
    <w:sectPr w:rsidR="00DC64DB" w:rsidSect="00AE5DFA">
      <w:footerReference w:type="default" r:id="rId9"/>
      <w:pgSz w:w="15840" w:h="12240" w:orient="landscape"/>
      <w:pgMar w:top="288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F4FDB" w14:textId="77777777" w:rsidR="00455402" w:rsidRDefault="00455402" w:rsidP="0035358F">
      <w:pPr>
        <w:spacing w:after="0" w:line="240" w:lineRule="auto"/>
      </w:pPr>
      <w:r>
        <w:separator/>
      </w:r>
    </w:p>
  </w:endnote>
  <w:endnote w:type="continuationSeparator" w:id="0">
    <w:p w14:paraId="34EC07A8" w14:textId="77777777" w:rsidR="00455402" w:rsidRDefault="00455402" w:rsidP="00353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ticulate">
    <w:altName w:val="Calibri"/>
    <w:charset w:val="00"/>
    <w:family w:val="auto"/>
    <w:pitch w:val="default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0FF29" w14:textId="01F6D629" w:rsidR="00100DC5" w:rsidRPr="0035358F" w:rsidRDefault="00DC64DB" w:rsidP="0035358F">
    <w:pPr>
      <w:pStyle w:val="Footer"/>
      <w:jc w:val="center"/>
      <w:rPr>
        <w:color w:val="808080" w:themeColor="background1" w:themeShade="80"/>
        <w:sz w:val="20"/>
      </w:rPr>
    </w:pPr>
    <w:r w:rsidRPr="00DC64DB">
      <w:rPr>
        <w:noProof/>
        <w:color w:val="808080" w:themeColor="background1" w:themeShade="80"/>
        <w:sz w:val="20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59221CE4" wp14:editId="4E49CAFA">
              <wp:simplePos x="0" y="0"/>
              <wp:positionH relativeFrom="margin">
                <wp:align>right</wp:align>
              </wp:positionH>
              <wp:positionV relativeFrom="page">
                <wp:posOffset>7361868</wp:posOffset>
              </wp:positionV>
              <wp:extent cx="10022205" cy="393065"/>
              <wp:effectExtent l="0" t="0" r="0" b="698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22205" cy="39306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316"/>
                            <w:gridCol w:w="14683"/>
                            <w:gridCol w:w="789"/>
                          </w:tblGrid>
                          <w:tr w:rsidR="00F57422" w14:paraId="46673E7F" w14:textId="77777777" w:rsidTr="00F57422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33CCCC"/>
                                <w:vAlign w:val="center"/>
                              </w:tcPr>
                              <w:p w14:paraId="06BAF67E" w14:textId="77777777" w:rsidR="00DC64DB" w:rsidRDefault="00DC64DB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FFFFFF" w:themeFill="background1"/>
                                <w:vAlign w:val="center"/>
                              </w:tcPr>
                              <w:p w14:paraId="4D8EF040" w14:textId="10C573C4" w:rsidR="00DC64DB" w:rsidRDefault="00DC64DB" w:rsidP="00DC64DB">
                                <w:pPr>
                                  <w:pStyle w:val="NormalWeb"/>
                                  <w:spacing w:before="0" w:beforeAutospacing="0" w:after="0" w:afterAutospacing="0" w:line="199" w:lineRule="auto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ascii="Articulate" w:eastAsia="+mn-ea" w:hAnsi="Articulate" w:cs="+mn-cs"/>
                                    <w:color w:val="FFFFFF" w:themeColor="background1"/>
                                    <w:kern w:val="28"/>
                                    <w:sz w:val="18"/>
                                    <w:szCs w:val="18"/>
                                  </w:rPr>
                                  <w:br/>
                                  <w:t xml:space="preserve">                 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t xml:space="preserve">©2020 Employee Performance Solutions, LLC  All Rights Reserved 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kern w:val="28"/>
                                    <w:sz w:val="18"/>
                                    <w:szCs w:val="18"/>
                                  </w:rPr>
                                  <w:t>no permission to monetize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t xml:space="preserve"> www.EmployeePerformanceSolutions.com  781-752-5716                                     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kern w:val="28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spacing w:val="60"/>
                                    <w:kern w:val="28"/>
                                    <w:sz w:val="18"/>
                                    <w:szCs w:val="18"/>
                                  </w:rPr>
                                  <w:t>Page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t xml:space="preserve"> |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fldChar w:fldCharType="begin"/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instrText xml:space="preserve"> PAGE   \* MERGEFORMAT </w:instrTex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fldChar w:fldCharType="separate"/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noProof/>
                                    <w:kern w:val="28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noProof/>
                                    <w:kern w:val="28"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FFFFFF" w:themeFill="background1"/>
                                <w:vAlign w:val="center"/>
                              </w:tcPr>
                              <w:p w14:paraId="7FA3B517" w14:textId="3D493A85" w:rsidR="00DC64DB" w:rsidRDefault="00DC64DB" w:rsidP="00DC64DB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</w:tr>
                        </w:tbl>
                        <w:p w14:paraId="01D573D2" w14:textId="77777777" w:rsidR="00DC64DB" w:rsidRDefault="00DC64DB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221CE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alt="Color-block footer displaying page number" style="position:absolute;left:0;text-align:left;margin-left:737.95pt;margin-top:579.65pt;width:789.15pt;height:30.95pt;z-index:251659264;visibility:visible;mso-wrap-style:square;mso-width-percent:0;mso-height-percent:0;mso-wrap-distance-left:9pt;mso-wrap-distance-top:14.4pt;mso-wrap-distance-right:9pt;mso-wrap-distance-bottom:14.4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" o:allowoverlap="f" fillcolor="white [3212]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316"/>
                      <w:gridCol w:w="14683"/>
                      <w:gridCol w:w="789"/>
                    </w:tblGrid>
                    <w:tr w:rsidR="00F57422" w14:paraId="46673E7F" w14:textId="77777777" w:rsidTr="00F57422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33CCCC"/>
                          <w:vAlign w:val="center"/>
                        </w:tcPr>
                        <w:p w14:paraId="06BAF67E" w14:textId="77777777" w:rsidR="00DC64DB" w:rsidRDefault="00DC64DB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FFFFFF" w:themeFill="background1"/>
                          <w:vAlign w:val="center"/>
                        </w:tcPr>
                        <w:p w14:paraId="4D8EF040" w14:textId="10C573C4" w:rsidR="00DC64DB" w:rsidRDefault="00DC64DB" w:rsidP="00DC64DB">
                          <w:pPr>
                            <w:pStyle w:val="NormalWeb"/>
                            <w:spacing w:before="0" w:beforeAutospacing="0" w:after="0" w:afterAutospacing="0" w:line="199" w:lineRule="auto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ascii="Articulate" w:eastAsia="+mn-ea" w:hAnsi="Articulate" w:cs="+mn-cs"/>
                              <w:color w:val="FFFFFF" w:themeColor="background1"/>
                              <w:kern w:val="28"/>
                              <w:sz w:val="18"/>
                              <w:szCs w:val="18"/>
                            </w:rPr>
                            <w:br/>
                            <w:t xml:space="preserve">                 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t xml:space="preserve">©2020 Employee Performance Solutions, LLC  All Rights Reserved 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kern w:val="28"/>
                              <w:sz w:val="18"/>
                              <w:szCs w:val="18"/>
                            </w:rPr>
                            <w:t>no permission to monetize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t xml:space="preserve"> www.EmployeePerformanceSolutions.com  781-752-5716                                     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kern w:val="28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spacing w:val="60"/>
                              <w:kern w:val="28"/>
                              <w:sz w:val="18"/>
                              <w:szCs w:val="18"/>
                            </w:rPr>
                            <w:t>Page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t xml:space="preserve"> |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noProof/>
                              <w:kern w:val="28"/>
                              <w:sz w:val="18"/>
                              <w:szCs w:val="18"/>
                            </w:rPr>
                            <w:t>1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noProof/>
                              <w:kern w:val="28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c>
                      <w:tc>
                        <w:tcPr>
                          <w:tcW w:w="250" w:type="pct"/>
                          <w:shd w:val="clear" w:color="auto" w:fill="FFFFFF" w:themeFill="background1"/>
                          <w:vAlign w:val="center"/>
                        </w:tcPr>
                        <w:p w14:paraId="7FA3B517" w14:textId="3D493A85" w:rsidR="00DC64DB" w:rsidRDefault="00DC64DB" w:rsidP="00DC64DB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</w:tr>
                  </w:tbl>
                  <w:p w14:paraId="01D573D2" w14:textId="77777777" w:rsidR="00DC64DB" w:rsidRDefault="00DC64DB">
                    <w:pPr>
                      <w:pStyle w:val="NoSpacing"/>
                    </w:pP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62044" w14:textId="77777777" w:rsidR="00455402" w:rsidRDefault="00455402" w:rsidP="0035358F">
      <w:pPr>
        <w:spacing w:after="0" w:line="240" w:lineRule="auto"/>
      </w:pPr>
      <w:r>
        <w:separator/>
      </w:r>
    </w:p>
  </w:footnote>
  <w:footnote w:type="continuationSeparator" w:id="0">
    <w:p w14:paraId="691CDF34" w14:textId="77777777" w:rsidR="00455402" w:rsidRDefault="00455402" w:rsidP="003535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EF05A9"/>
    <w:multiLevelType w:val="hybridMultilevel"/>
    <w:tmpl w:val="D2583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7F682F"/>
    <w:multiLevelType w:val="hybridMultilevel"/>
    <w:tmpl w:val="5FCC75FC"/>
    <w:lvl w:ilvl="0" w:tplc="C4CAF2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A1E4448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DE2A8A0A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9EAB74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7447D0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22869B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3C46BC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2E463F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9CBAF42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98E473A"/>
    <w:multiLevelType w:val="hybridMultilevel"/>
    <w:tmpl w:val="83409FC6"/>
    <w:lvl w:ilvl="0" w:tplc="EE9A1B8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46591"/>
    <w:multiLevelType w:val="hybridMultilevel"/>
    <w:tmpl w:val="47FAC610"/>
    <w:lvl w:ilvl="0" w:tplc="EE9A1B8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93F6B"/>
    <w:multiLevelType w:val="hybridMultilevel"/>
    <w:tmpl w:val="12F6B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831799"/>
    <w:multiLevelType w:val="hybridMultilevel"/>
    <w:tmpl w:val="FDCC1554"/>
    <w:lvl w:ilvl="0" w:tplc="7A2666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632CC26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55BC946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6FEBEE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C5C165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411AE45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5364BD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E36A56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81EB16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65681578"/>
    <w:multiLevelType w:val="hybridMultilevel"/>
    <w:tmpl w:val="78446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6BB3CA2"/>
    <w:multiLevelType w:val="hybridMultilevel"/>
    <w:tmpl w:val="8F9AA9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90638043">
    <w:abstractNumId w:val="1"/>
  </w:num>
  <w:num w:numId="2" w16cid:durableId="873465995">
    <w:abstractNumId w:val="4"/>
  </w:num>
  <w:num w:numId="3" w16cid:durableId="739207856">
    <w:abstractNumId w:val="6"/>
  </w:num>
  <w:num w:numId="4" w16cid:durableId="499465266">
    <w:abstractNumId w:val="7"/>
  </w:num>
  <w:num w:numId="5" w16cid:durableId="1100099956">
    <w:abstractNumId w:val="3"/>
  </w:num>
  <w:num w:numId="6" w16cid:durableId="335424978">
    <w:abstractNumId w:val="5"/>
  </w:num>
  <w:num w:numId="7" w16cid:durableId="1175731516">
    <w:abstractNumId w:val="0"/>
  </w:num>
  <w:num w:numId="8" w16cid:durableId="13931885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9eFF1aQ6q1ICfUH2mSFhXu69pEgJy72Hx4nR6dkqwpQZrbegjo0d2jWj+1uBdPR5xmnnlCJR/zH3+I1vXVGdMQ==" w:salt="UtgkYezQaFJp/ISD5434U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sDA2NTU3NrYwMzFU0lEKTi0uzszPAymwrAUA/guPmywAAAA="/>
  </w:docVars>
  <w:rsids>
    <w:rsidRoot w:val="00B403F4"/>
    <w:rsid w:val="00011869"/>
    <w:rsid w:val="000F6E21"/>
    <w:rsid w:val="00100DC5"/>
    <w:rsid w:val="001141E3"/>
    <w:rsid w:val="00120C57"/>
    <w:rsid w:val="001E550B"/>
    <w:rsid w:val="0026158D"/>
    <w:rsid w:val="002962BB"/>
    <w:rsid w:val="002B6230"/>
    <w:rsid w:val="002C598C"/>
    <w:rsid w:val="00350469"/>
    <w:rsid w:val="0035358F"/>
    <w:rsid w:val="00354C01"/>
    <w:rsid w:val="00394944"/>
    <w:rsid w:val="00397E7E"/>
    <w:rsid w:val="003B17E5"/>
    <w:rsid w:val="003B2E7C"/>
    <w:rsid w:val="003C06C7"/>
    <w:rsid w:val="003C6E64"/>
    <w:rsid w:val="003E35CC"/>
    <w:rsid w:val="00451E13"/>
    <w:rsid w:val="00455402"/>
    <w:rsid w:val="00465470"/>
    <w:rsid w:val="004D6181"/>
    <w:rsid w:val="004D6FD3"/>
    <w:rsid w:val="00555735"/>
    <w:rsid w:val="0055614F"/>
    <w:rsid w:val="00612131"/>
    <w:rsid w:val="00612EC0"/>
    <w:rsid w:val="00684400"/>
    <w:rsid w:val="006866AF"/>
    <w:rsid w:val="006A0BB8"/>
    <w:rsid w:val="006B34F1"/>
    <w:rsid w:val="006E4A75"/>
    <w:rsid w:val="00702428"/>
    <w:rsid w:val="007675E6"/>
    <w:rsid w:val="00787917"/>
    <w:rsid w:val="007B4ECB"/>
    <w:rsid w:val="007E18B5"/>
    <w:rsid w:val="008107A3"/>
    <w:rsid w:val="00812DC5"/>
    <w:rsid w:val="00822AAF"/>
    <w:rsid w:val="00823E7C"/>
    <w:rsid w:val="008A2D06"/>
    <w:rsid w:val="008F41E8"/>
    <w:rsid w:val="0092698C"/>
    <w:rsid w:val="00947143"/>
    <w:rsid w:val="009B28C5"/>
    <w:rsid w:val="009B45E7"/>
    <w:rsid w:val="009B737C"/>
    <w:rsid w:val="009C0E36"/>
    <w:rsid w:val="009F69D6"/>
    <w:rsid w:val="00A25E46"/>
    <w:rsid w:val="00A336C6"/>
    <w:rsid w:val="00A5376C"/>
    <w:rsid w:val="00AB47A7"/>
    <w:rsid w:val="00AE5DFA"/>
    <w:rsid w:val="00B403F4"/>
    <w:rsid w:val="00B850B4"/>
    <w:rsid w:val="00BE0DEE"/>
    <w:rsid w:val="00C1113E"/>
    <w:rsid w:val="00C81D2F"/>
    <w:rsid w:val="00CD671F"/>
    <w:rsid w:val="00CE798F"/>
    <w:rsid w:val="00D036D3"/>
    <w:rsid w:val="00D10DEA"/>
    <w:rsid w:val="00D62206"/>
    <w:rsid w:val="00D71815"/>
    <w:rsid w:val="00D74DA3"/>
    <w:rsid w:val="00DB55C0"/>
    <w:rsid w:val="00DC64DB"/>
    <w:rsid w:val="00DF5979"/>
    <w:rsid w:val="00E97433"/>
    <w:rsid w:val="00ED71CA"/>
    <w:rsid w:val="00EE285B"/>
    <w:rsid w:val="00EE66FF"/>
    <w:rsid w:val="00F46984"/>
    <w:rsid w:val="00F57422"/>
    <w:rsid w:val="00F62884"/>
    <w:rsid w:val="00F877ED"/>
    <w:rsid w:val="00FC7A1D"/>
    <w:rsid w:val="00FD1438"/>
    <w:rsid w:val="00FE6411"/>
    <w:rsid w:val="00FF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B2670E"/>
  <w15:chartTrackingRefBased/>
  <w15:docId w15:val="{F60B631A-5F4B-4C92-9B12-031C47282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98F"/>
  </w:style>
  <w:style w:type="paragraph" w:styleId="Heading1">
    <w:name w:val="heading 1"/>
    <w:basedOn w:val="Normal"/>
    <w:next w:val="Normal"/>
    <w:link w:val="Heading1Char"/>
    <w:uiPriority w:val="9"/>
    <w:qFormat/>
    <w:rsid w:val="00D036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03F4"/>
    <w:rPr>
      <w:color w:val="808080"/>
    </w:rPr>
  </w:style>
  <w:style w:type="character" w:styleId="Strong">
    <w:name w:val="Strong"/>
    <w:basedOn w:val="DefaultParagraphFont"/>
    <w:uiPriority w:val="22"/>
    <w:qFormat/>
    <w:rsid w:val="00B403F4"/>
    <w:rPr>
      <w:b/>
      <w:bCs/>
    </w:rPr>
  </w:style>
  <w:style w:type="table" w:styleId="TableGrid">
    <w:name w:val="Table Grid"/>
    <w:basedOn w:val="TableNormal"/>
    <w:uiPriority w:val="59"/>
    <w:unhideWhenUsed/>
    <w:rsid w:val="00B40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036D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B28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3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58F"/>
  </w:style>
  <w:style w:type="paragraph" w:styleId="Footer">
    <w:name w:val="footer"/>
    <w:basedOn w:val="Normal"/>
    <w:link w:val="FooterChar"/>
    <w:uiPriority w:val="99"/>
    <w:unhideWhenUsed/>
    <w:qFormat/>
    <w:rsid w:val="00353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58F"/>
  </w:style>
  <w:style w:type="character" w:customStyle="1" w:styleId="Style1">
    <w:name w:val="Style1"/>
    <w:basedOn w:val="DefaultParagraphFont"/>
    <w:uiPriority w:val="1"/>
    <w:rsid w:val="00CE798F"/>
    <w:rPr>
      <w:rFonts w:asciiTheme="minorHAnsi" w:hAnsiTheme="minorHAnsi"/>
      <w:color w:val="000000" w:themeColor="text1"/>
      <w:sz w:val="20"/>
    </w:rPr>
  </w:style>
  <w:style w:type="paragraph" w:styleId="NoSpacing">
    <w:name w:val="No Spacing"/>
    <w:uiPriority w:val="1"/>
    <w:qFormat/>
    <w:rsid w:val="00DC64DB"/>
    <w:pPr>
      <w:spacing w:after="0" w:line="240" w:lineRule="auto"/>
    </w:pPr>
    <w:rPr>
      <w:color w:val="1F497D" w:themeColor="text2"/>
      <w:sz w:val="20"/>
      <w:szCs w:val="20"/>
    </w:rPr>
  </w:style>
  <w:style w:type="paragraph" w:styleId="NormalWeb">
    <w:name w:val="Normal (Web)"/>
    <w:basedOn w:val="Normal"/>
    <w:uiPriority w:val="99"/>
    <w:unhideWhenUsed/>
    <w:rsid w:val="00DC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07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257A3CEF3604F07A9058999FABA4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9549A-8B6E-4072-B2BB-BCA927C33858}"/>
      </w:docPartPr>
      <w:docPartBody>
        <w:p w:rsidR="004939C1" w:rsidRDefault="004939C1" w:rsidP="004939C1">
          <w:pPr>
            <w:pStyle w:val="D257A3CEF3604F07A9058999FABA4AFE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1D6F7CD06B41CEAC76AC00A86A6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52650-506B-4B58-A255-EEE3240FA6A2}"/>
      </w:docPartPr>
      <w:docPartBody>
        <w:p w:rsidR="004939C1" w:rsidRDefault="004939C1" w:rsidP="004939C1">
          <w:pPr>
            <w:pStyle w:val="FC1D6F7CD06B41CEAC76AC00A86A6838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04839E7974351B6B7E3EAF1B42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CE1DC-C3FA-4D2A-8DB0-F2ADAE217962}"/>
      </w:docPartPr>
      <w:docPartBody>
        <w:p w:rsidR="004939C1" w:rsidRDefault="004939C1" w:rsidP="004939C1">
          <w:pPr>
            <w:pStyle w:val="00D04839E7974351B6B7E3EAF1B42F51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3AC84177B438BBFDED83709239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D7A9A-BEC6-4AB2-B3F8-08DCAC9EF101}"/>
      </w:docPartPr>
      <w:docPartBody>
        <w:p w:rsidR="00E560E7" w:rsidRDefault="004939C1" w:rsidP="004939C1">
          <w:pPr>
            <w:pStyle w:val="77D3AC84177B438BBFDED83709239C4B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8B852A137E4CE4A4C518008169E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07E05-3E2A-4301-9782-46DF646FDCED}"/>
      </w:docPartPr>
      <w:docPartBody>
        <w:p w:rsidR="00E560E7" w:rsidRDefault="004939C1" w:rsidP="004939C1">
          <w:pPr>
            <w:pStyle w:val="798B852A137E4CE4A4C518008169EAB2"/>
          </w:pPr>
          <w:r w:rsidRPr="004E11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8B566C89914619BA6BC72F452EF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05C83-A0EB-46D4-8C8A-F6B76C21243F}"/>
      </w:docPartPr>
      <w:docPartBody>
        <w:p w:rsidR="00754366" w:rsidRDefault="002444FA" w:rsidP="002444FA">
          <w:pPr>
            <w:pStyle w:val="7B8B566C89914619BA6BC72F452EFA2C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66FA10A7F042FF96697A74E9459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EA3EE-3129-4067-9BD0-6D7C2CEAE308}"/>
      </w:docPartPr>
      <w:docPartBody>
        <w:p w:rsidR="00754366" w:rsidRDefault="002444FA" w:rsidP="002444FA">
          <w:pPr>
            <w:pStyle w:val="8866FA10A7F042FF96697A74E9459036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255C84D794693A32A4141C0002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111D8-E32A-484D-BC2C-6F6CDFA87A79}"/>
      </w:docPartPr>
      <w:docPartBody>
        <w:p w:rsidR="00754366" w:rsidRDefault="002444FA" w:rsidP="002444FA">
          <w:pPr>
            <w:pStyle w:val="F91255C84D794693A32A4141C0002379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F11AC7C4F74A4CA48D2D22D2E7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52A99-F277-4423-8AFD-D9EB70C4D019}"/>
      </w:docPartPr>
      <w:docPartBody>
        <w:p w:rsidR="00754366" w:rsidRDefault="002444FA" w:rsidP="002444FA">
          <w:pPr>
            <w:pStyle w:val="BBF11AC7C4F74A4CA48D2D22D2E79B79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20EC096F14801BF2037CD4718E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AC2EC-9AD6-469E-A171-52974DB786FA}"/>
      </w:docPartPr>
      <w:docPartBody>
        <w:p w:rsidR="008D77D7" w:rsidRDefault="00E84956" w:rsidP="00E84956">
          <w:pPr>
            <w:pStyle w:val="F3420EC096F14801BF2037CD4718E5E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B9AB6EEE56441E9A58106368B96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7BD0C-CA57-4EF3-AB38-AFE59BEAFC5E}"/>
      </w:docPartPr>
      <w:docPartBody>
        <w:p w:rsidR="008D77D7" w:rsidRDefault="00E84956" w:rsidP="00E84956">
          <w:pPr>
            <w:pStyle w:val="0EB9AB6EEE56441E9A58106368B962AD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920A9F36F64C8B930E48C100977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82663-6540-4D24-8CD4-81826E39A238}"/>
      </w:docPartPr>
      <w:docPartBody>
        <w:p w:rsidR="008D77D7" w:rsidRDefault="00E84956" w:rsidP="00E84956">
          <w:pPr>
            <w:pStyle w:val="72920A9F36F64C8B930E48C10097755E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590CFD20D743C89267B8B02AB6A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0B747-953F-4DA6-BB4B-57C8295E061E}"/>
      </w:docPartPr>
      <w:docPartBody>
        <w:p w:rsidR="008D77D7" w:rsidRDefault="00E84956" w:rsidP="00E84956">
          <w:pPr>
            <w:pStyle w:val="BE590CFD20D743C89267B8B02AB6AB0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645EAD8AB4811B99993BE5786B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23DD-7864-4BC2-85FC-DCF9BFD53E35}"/>
      </w:docPartPr>
      <w:docPartBody>
        <w:p w:rsidR="00147C4E" w:rsidRDefault="008D77D7" w:rsidP="008D77D7">
          <w:pPr>
            <w:pStyle w:val="DA3645EAD8AB4811B99993BE5786B97A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80A8969CD4582BF8D6E151F7B7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3B053-4702-44B2-A479-279D4A75662C}"/>
      </w:docPartPr>
      <w:docPartBody>
        <w:p w:rsidR="00147C4E" w:rsidRDefault="008D77D7" w:rsidP="008D77D7">
          <w:pPr>
            <w:pStyle w:val="76580A8969CD4582BF8D6E151F7B70C0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228E0564346F289F43758DCAB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179F6-B1B7-43AD-A0D6-735413958C89}"/>
      </w:docPartPr>
      <w:docPartBody>
        <w:p w:rsidR="00147C4E" w:rsidRDefault="008D77D7" w:rsidP="008D77D7">
          <w:pPr>
            <w:pStyle w:val="82A228E0564346F289F43758DCAB7DD3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780A0DD7254264850C22646A743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8D8C2-79EB-42CC-AA65-338A668BF615}"/>
      </w:docPartPr>
      <w:docPartBody>
        <w:p w:rsidR="00147C4E" w:rsidRDefault="008D77D7" w:rsidP="008D77D7">
          <w:pPr>
            <w:pStyle w:val="3E780A0DD7254264850C22646A74391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EDCCAFF0046B7B79989DD6834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1737A-8149-45F8-8541-FF810701AF47}"/>
      </w:docPartPr>
      <w:docPartBody>
        <w:p w:rsidR="00147C4E" w:rsidRDefault="008D77D7" w:rsidP="008D77D7">
          <w:pPr>
            <w:pStyle w:val="0D9EDCCAFF0046B7B79989DD6834D77D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4035707D541FD96150D11997BE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5322-6D4D-4DF4-9081-46C2FC614C9D}"/>
      </w:docPartPr>
      <w:docPartBody>
        <w:p w:rsidR="00147C4E" w:rsidRDefault="008D77D7" w:rsidP="008D77D7">
          <w:pPr>
            <w:pStyle w:val="E894035707D541FD96150D11997BEA4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F4BC2A9A36447299734C85C05E2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E04B-F98F-42A5-9445-DC82149588DD}"/>
      </w:docPartPr>
      <w:docPartBody>
        <w:p w:rsidR="00147C4E" w:rsidRDefault="008D77D7" w:rsidP="008D77D7">
          <w:pPr>
            <w:pStyle w:val="73F4BC2A9A36447299734C85C05E2B5B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3CDFA6035A40289EB228294CC28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471F9-9A57-4CC0-A623-DE9CA2374B9C}"/>
      </w:docPartPr>
      <w:docPartBody>
        <w:p w:rsidR="00147C4E" w:rsidRDefault="008D77D7" w:rsidP="008D77D7">
          <w:pPr>
            <w:pStyle w:val="F13CDFA6035A40289EB228294CC28B6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692DD3E9DB415ABB4925DD66893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CEF0D-C9AE-4AE6-877E-C24E0BEE5E29}"/>
      </w:docPartPr>
      <w:docPartBody>
        <w:p w:rsidR="00147C4E" w:rsidRDefault="008D77D7" w:rsidP="008D77D7">
          <w:pPr>
            <w:pStyle w:val="CC692DD3E9DB415ABB4925DD66893FFB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E0D5CFEC44A44B6B19A4487782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0072C-EC38-43D6-AA78-C4437FE2EC69}"/>
      </w:docPartPr>
      <w:docPartBody>
        <w:p w:rsidR="00147C4E" w:rsidRDefault="008D77D7" w:rsidP="008D77D7">
          <w:pPr>
            <w:pStyle w:val="1B3E0D5CFEC44A44B6B19A448778249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367AE44E194207A3F0F677A84BE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93F07-067F-4020-B804-DFCD88901DF1}"/>
      </w:docPartPr>
      <w:docPartBody>
        <w:p w:rsidR="00147C4E" w:rsidRDefault="008D77D7" w:rsidP="008D77D7">
          <w:pPr>
            <w:pStyle w:val="D9367AE44E194207A3F0F677A84BE437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3871E8B22A4522AF281562F0719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00EDC-65D9-476A-A365-FF61E091D06F}"/>
      </w:docPartPr>
      <w:docPartBody>
        <w:p w:rsidR="00147C4E" w:rsidRDefault="008D77D7" w:rsidP="008D77D7">
          <w:pPr>
            <w:pStyle w:val="BD3871E8B22A4522AF281562F0719B6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2446006F67469395AD3AE653270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703ED-D7E8-4879-98BC-66E24FCB26A5}"/>
      </w:docPartPr>
      <w:docPartBody>
        <w:p w:rsidR="00147C4E" w:rsidRDefault="008D77D7" w:rsidP="008D77D7">
          <w:pPr>
            <w:pStyle w:val="B52446006F67469395AD3AE653270BB3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8AF9DA81404B2CBDF0553B39536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C235A-FE87-4D39-B47A-5EA241159B0F}"/>
      </w:docPartPr>
      <w:docPartBody>
        <w:p w:rsidR="00147C4E" w:rsidRDefault="008D77D7" w:rsidP="008D77D7">
          <w:pPr>
            <w:pStyle w:val="F28AF9DA81404B2CBDF0553B3953628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D92A9373DE49D4B0E083F1C89D6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032E0-8883-4F7F-A9AC-36FF11389439}"/>
      </w:docPartPr>
      <w:docPartBody>
        <w:p w:rsidR="00147C4E" w:rsidRDefault="008D77D7" w:rsidP="008D77D7">
          <w:pPr>
            <w:pStyle w:val="CFD92A9373DE49D4B0E083F1C89D67F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E58BBBA04841EA8E88A8C8236A0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3E34-0F9A-4FD0-8D1E-966C176B7B4D}"/>
      </w:docPartPr>
      <w:docPartBody>
        <w:p w:rsidR="00147C4E" w:rsidRDefault="008D77D7" w:rsidP="008D77D7">
          <w:pPr>
            <w:pStyle w:val="00E58BBBA04841EA8E88A8C8236A04B3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67B0B6D12460484C4A96ED7F41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0A6A8-F202-4A47-9812-F26A83C59155}"/>
      </w:docPartPr>
      <w:docPartBody>
        <w:p w:rsidR="00147C4E" w:rsidRDefault="008D77D7" w:rsidP="008D77D7">
          <w:pPr>
            <w:pStyle w:val="8E767B0B6D12460484C4A96ED7F4119D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ticulate">
    <w:altName w:val="Calibri"/>
    <w:charset w:val="00"/>
    <w:family w:val="auto"/>
    <w:pitch w:val="default"/>
    <w:sig w:usb0="8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44A"/>
    <w:rsid w:val="00063278"/>
    <w:rsid w:val="001315E0"/>
    <w:rsid w:val="00147C4E"/>
    <w:rsid w:val="00184F30"/>
    <w:rsid w:val="001927F4"/>
    <w:rsid w:val="00212C90"/>
    <w:rsid w:val="002444FA"/>
    <w:rsid w:val="00244FEA"/>
    <w:rsid w:val="0024770F"/>
    <w:rsid w:val="00286425"/>
    <w:rsid w:val="003C388C"/>
    <w:rsid w:val="004939C1"/>
    <w:rsid w:val="004C453B"/>
    <w:rsid w:val="00550855"/>
    <w:rsid w:val="00585084"/>
    <w:rsid w:val="006D344A"/>
    <w:rsid w:val="00754366"/>
    <w:rsid w:val="007A4489"/>
    <w:rsid w:val="00870611"/>
    <w:rsid w:val="008D77D7"/>
    <w:rsid w:val="00A33979"/>
    <w:rsid w:val="00AC637A"/>
    <w:rsid w:val="00B2746A"/>
    <w:rsid w:val="00B90FDF"/>
    <w:rsid w:val="00BD2675"/>
    <w:rsid w:val="00C81904"/>
    <w:rsid w:val="00CE2981"/>
    <w:rsid w:val="00D9380B"/>
    <w:rsid w:val="00E560E7"/>
    <w:rsid w:val="00E84956"/>
    <w:rsid w:val="00EE66FF"/>
    <w:rsid w:val="00F300A5"/>
    <w:rsid w:val="00F7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77D7"/>
    <w:rPr>
      <w:color w:val="808080"/>
    </w:rPr>
  </w:style>
  <w:style w:type="paragraph" w:customStyle="1" w:styleId="F3420EC096F14801BF2037CD4718E5E4">
    <w:name w:val="F3420EC096F14801BF2037CD4718E5E4"/>
    <w:rsid w:val="00E84956"/>
  </w:style>
  <w:style w:type="paragraph" w:customStyle="1" w:styleId="0EB9AB6EEE56441E9A58106368B962AD">
    <w:name w:val="0EB9AB6EEE56441E9A58106368B962AD"/>
    <w:rsid w:val="00E84956"/>
  </w:style>
  <w:style w:type="paragraph" w:customStyle="1" w:styleId="72920A9F36F64C8B930E48C10097755E">
    <w:name w:val="72920A9F36F64C8B930E48C10097755E"/>
    <w:rsid w:val="00E84956"/>
  </w:style>
  <w:style w:type="paragraph" w:customStyle="1" w:styleId="BE590CFD20D743C89267B8B02AB6AB04">
    <w:name w:val="BE590CFD20D743C89267B8B02AB6AB04"/>
    <w:rsid w:val="00E84956"/>
  </w:style>
  <w:style w:type="paragraph" w:customStyle="1" w:styleId="DA3645EAD8AB4811B99993BE5786B97A">
    <w:name w:val="DA3645EAD8AB4811B99993BE5786B97A"/>
    <w:rsid w:val="008D77D7"/>
  </w:style>
  <w:style w:type="paragraph" w:customStyle="1" w:styleId="76580A8969CD4582BF8D6E151F7B70C0">
    <w:name w:val="76580A8969CD4582BF8D6E151F7B70C0"/>
    <w:rsid w:val="008D77D7"/>
  </w:style>
  <w:style w:type="paragraph" w:customStyle="1" w:styleId="82A228E0564346F289F43758DCAB7DD3">
    <w:name w:val="82A228E0564346F289F43758DCAB7DD3"/>
    <w:rsid w:val="008D77D7"/>
  </w:style>
  <w:style w:type="paragraph" w:customStyle="1" w:styleId="3E780A0DD7254264850C22646A743911">
    <w:name w:val="3E780A0DD7254264850C22646A743911"/>
    <w:rsid w:val="008D77D7"/>
  </w:style>
  <w:style w:type="paragraph" w:customStyle="1" w:styleId="0D9EDCCAFF0046B7B79989DD6834D77D">
    <w:name w:val="0D9EDCCAFF0046B7B79989DD6834D77D"/>
    <w:rsid w:val="008D77D7"/>
  </w:style>
  <w:style w:type="paragraph" w:customStyle="1" w:styleId="E894035707D541FD96150D11997BEA41">
    <w:name w:val="E894035707D541FD96150D11997BEA41"/>
    <w:rsid w:val="008D77D7"/>
  </w:style>
  <w:style w:type="paragraph" w:customStyle="1" w:styleId="73F4BC2A9A36447299734C85C05E2B5B">
    <w:name w:val="73F4BC2A9A36447299734C85C05E2B5B"/>
    <w:rsid w:val="008D77D7"/>
  </w:style>
  <w:style w:type="paragraph" w:customStyle="1" w:styleId="77D3AC84177B438BBFDED83709239C4B">
    <w:name w:val="77D3AC84177B438BBFDED83709239C4B"/>
    <w:rsid w:val="004939C1"/>
    <w:pPr>
      <w:spacing w:after="200" w:line="276" w:lineRule="auto"/>
    </w:pPr>
    <w:rPr>
      <w:rFonts w:eastAsiaTheme="minorHAnsi"/>
    </w:rPr>
  </w:style>
  <w:style w:type="paragraph" w:customStyle="1" w:styleId="D257A3CEF3604F07A9058999FABA4AFE1">
    <w:name w:val="D257A3CEF3604F07A9058999FABA4AFE1"/>
    <w:rsid w:val="004939C1"/>
    <w:pPr>
      <w:spacing w:after="200" w:line="276" w:lineRule="auto"/>
    </w:pPr>
    <w:rPr>
      <w:rFonts w:eastAsiaTheme="minorHAnsi"/>
    </w:rPr>
  </w:style>
  <w:style w:type="paragraph" w:customStyle="1" w:styleId="FC1D6F7CD06B41CEAC76AC00A86A68381">
    <w:name w:val="FC1D6F7CD06B41CEAC76AC00A86A68381"/>
    <w:rsid w:val="004939C1"/>
    <w:pPr>
      <w:spacing w:after="200" w:line="276" w:lineRule="auto"/>
    </w:pPr>
    <w:rPr>
      <w:rFonts w:eastAsiaTheme="minorHAnsi"/>
    </w:rPr>
  </w:style>
  <w:style w:type="paragraph" w:customStyle="1" w:styleId="00D04839E7974351B6B7E3EAF1B42F511">
    <w:name w:val="00D04839E7974351B6B7E3EAF1B42F511"/>
    <w:rsid w:val="004939C1"/>
    <w:pPr>
      <w:spacing w:after="200" w:line="276" w:lineRule="auto"/>
    </w:pPr>
    <w:rPr>
      <w:rFonts w:eastAsiaTheme="minorHAnsi"/>
    </w:rPr>
  </w:style>
  <w:style w:type="paragraph" w:customStyle="1" w:styleId="798B852A137E4CE4A4C518008169EAB2">
    <w:name w:val="798B852A137E4CE4A4C518008169EAB2"/>
    <w:rsid w:val="004939C1"/>
    <w:pPr>
      <w:spacing w:after="200" w:line="276" w:lineRule="auto"/>
    </w:pPr>
    <w:rPr>
      <w:rFonts w:eastAsiaTheme="minorHAnsi"/>
    </w:rPr>
  </w:style>
  <w:style w:type="paragraph" w:customStyle="1" w:styleId="7B8B566C89914619BA6BC72F452EFA2C">
    <w:name w:val="7B8B566C89914619BA6BC72F452EFA2C"/>
    <w:rsid w:val="002444FA"/>
  </w:style>
  <w:style w:type="paragraph" w:customStyle="1" w:styleId="8866FA10A7F042FF96697A74E9459036">
    <w:name w:val="8866FA10A7F042FF96697A74E9459036"/>
    <w:rsid w:val="002444FA"/>
  </w:style>
  <w:style w:type="paragraph" w:customStyle="1" w:styleId="F91255C84D794693A32A4141C0002379">
    <w:name w:val="F91255C84D794693A32A4141C0002379"/>
    <w:rsid w:val="002444FA"/>
  </w:style>
  <w:style w:type="paragraph" w:customStyle="1" w:styleId="BBF11AC7C4F74A4CA48D2D22D2E79B79">
    <w:name w:val="BBF11AC7C4F74A4CA48D2D22D2E79B79"/>
    <w:rsid w:val="002444FA"/>
  </w:style>
  <w:style w:type="paragraph" w:customStyle="1" w:styleId="F13CDFA6035A40289EB228294CC28B64">
    <w:name w:val="F13CDFA6035A40289EB228294CC28B64"/>
    <w:rsid w:val="008D77D7"/>
  </w:style>
  <w:style w:type="paragraph" w:customStyle="1" w:styleId="CC692DD3E9DB415ABB4925DD66893FFB">
    <w:name w:val="CC692DD3E9DB415ABB4925DD66893FFB"/>
    <w:rsid w:val="008D77D7"/>
  </w:style>
  <w:style w:type="paragraph" w:customStyle="1" w:styleId="1B3E0D5CFEC44A44B6B19A4487782491">
    <w:name w:val="1B3E0D5CFEC44A44B6B19A4487782491"/>
    <w:rsid w:val="008D77D7"/>
  </w:style>
  <w:style w:type="paragraph" w:customStyle="1" w:styleId="D9367AE44E194207A3F0F677A84BE437">
    <w:name w:val="D9367AE44E194207A3F0F677A84BE437"/>
    <w:rsid w:val="008D77D7"/>
  </w:style>
  <w:style w:type="paragraph" w:customStyle="1" w:styleId="BD3871E8B22A4522AF281562F0719B61">
    <w:name w:val="BD3871E8B22A4522AF281562F0719B61"/>
    <w:rsid w:val="008D77D7"/>
  </w:style>
  <w:style w:type="paragraph" w:customStyle="1" w:styleId="B52446006F67469395AD3AE653270BB3">
    <w:name w:val="B52446006F67469395AD3AE653270BB3"/>
    <w:rsid w:val="008D77D7"/>
  </w:style>
  <w:style w:type="paragraph" w:customStyle="1" w:styleId="F28AF9DA81404B2CBDF0553B39536281">
    <w:name w:val="F28AF9DA81404B2CBDF0553B39536281"/>
    <w:rsid w:val="008D77D7"/>
  </w:style>
  <w:style w:type="paragraph" w:customStyle="1" w:styleId="CFD92A9373DE49D4B0E083F1C89D67F4">
    <w:name w:val="CFD92A9373DE49D4B0E083F1C89D67F4"/>
    <w:rsid w:val="008D77D7"/>
  </w:style>
  <w:style w:type="paragraph" w:customStyle="1" w:styleId="00E58BBBA04841EA8E88A8C8236A04B3">
    <w:name w:val="00E58BBBA04841EA8E88A8C8236A04B3"/>
    <w:rsid w:val="008D77D7"/>
  </w:style>
  <w:style w:type="paragraph" w:customStyle="1" w:styleId="8E767B0B6D12460484C4A96ED7F4119D">
    <w:name w:val="8E767B0B6D12460484C4A96ED7F4119D"/>
    <w:rsid w:val="008D77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961CE-0504-4A7C-A0B6-AE1277A3D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1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resker</dc:creator>
  <cp:keywords/>
  <dc:description/>
  <cp:lastModifiedBy>Jamie Resker</cp:lastModifiedBy>
  <cp:revision>2</cp:revision>
  <cp:lastPrinted>2020-09-19T19:45:00Z</cp:lastPrinted>
  <dcterms:created xsi:type="dcterms:W3CDTF">2025-02-24T22:31:00Z</dcterms:created>
  <dcterms:modified xsi:type="dcterms:W3CDTF">2025-02-24T22:31:00Z</dcterms:modified>
</cp:coreProperties>
</file>